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74EC" w14:textId="77777777"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14:paraId="72805E6B" w14:textId="77777777"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B32329" w14:textId="77777777"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58B224" w14:textId="77777777"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14:paraId="35B6C52D" w14:textId="77777777"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B72EBB" w14:textId="77777777"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ítási-tanulási folyamat tervezése és tantermi menedzselése (tervezési szintek: NAT - kerettanterv - tanmenet - tanóra, az óraterv szerepe és legfontosabb elemei) </w:t>
      </w:r>
    </w:p>
    <w:p w14:paraId="71889E89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általános tanulásszervezési feladatok (motiválás, aktivizálás, megerősítés, differenciálás; tanulásszervezési munkaformák: frontális, csoportos, egyéni és hálózatos tanulás)</w:t>
      </w:r>
    </w:p>
    <w:p w14:paraId="2136EF79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érés-értékelés elméleti alapjai, mérések az osztálytermi munkában, feladatlapok analízise</w:t>
      </w:r>
    </w:p>
    <w:p w14:paraId="538DB89E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Pedagógus a gyakorlatban (a kezdő tanár problémái, a reflektív tanári habitus, szakma és hivatás, diák – tanár, tanár – tanár és tanár – szülő kapcsolatok)</w:t>
      </w:r>
    </w:p>
    <w:p w14:paraId="7EF0600F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Tanulási nehézséggel élő tanulók az iskolában (tanulási problémák, a tanulási nehézség típusai, nehezen nevelhetőség, felzárkóztatás, fejlesztési lehetőségek, integrált nevelés)</w:t>
      </w:r>
    </w:p>
    <w:p w14:paraId="66A21768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speciális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14:paraId="7368E9A3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-t, a veszélyeztetettséget, krízishelyzetet észlelő-és jelzőrendszer) </w:t>
      </w:r>
    </w:p>
    <w:p w14:paraId="1AD811E5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problémák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14:paraId="6E334572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14:paraId="3FFC1CA7" w14:textId="77777777"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14:paraId="45E3FE6C" w14:textId="77777777"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A44136" w14:textId="77777777"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66957F" w14:textId="77777777"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14:paraId="58822405" w14:textId="77777777"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ACA976" w14:textId="77777777"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14:paraId="61EDDEF2" w14:textId="77777777"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Intelligencia, intelligencia modellek, genetikai és környezeti tényezők hatásai, érzelmi intelligencia, kreativitás az iskolában, a kreatív személy jellemzői, a kreativitást segítő tényezők</w:t>
      </w:r>
    </w:p>
    <w:p w14:paraId="7D8EC3E6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Krízisek, krízist kiváltó események, a serdülőkor krízisei, a diákok problémájának kezelése</w:t>
      </w:r>
    </w:p>
    <w:p w14:paraId="68FE5486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14:paraId="7FFD9030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14:paraId="3D9176C7" w14:textId="77777777"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14:paraId="10867528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14:paraId="1149303D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14:paraId="3FCC4A2F" w14:textId="77777777"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-diák interakciók, tanulók közötti interakciók, iskolai csoportokon belüli és csoportok közötti interakciók főbb sajátosságai</w:t>
      </w:r>
    </w:p>
    <w:p w14:paraId="1B46C57E" w14:textId="77777777"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14:paraId="05133324" w14:textId="77777777"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4C9DA0AD" w14:textId="77777777"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5629FA51" w14:textId="77777777"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14:paraId="2374DDBA" w14:textId="77777777"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556AFC6A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i felkészülés folyamata a mezőgazdasági szakképzésben (Ismertesse a tanári felkészülés fázisait! Magyarázza el a kétpólusú tartalmi szabályozás fogalmát, nevezze meg szintjeit, és az azokat szabályozó dokumentumokat! Ismertesse a tanári felkészülés során készülő dokumentumok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462522B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folyamat különböző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AF6DF10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BD83F6D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14:paraId="320637E7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kompetenciák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14:paraId="339B63C6" w14:textId="77777777"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egszilárdítás fogalmát és lehetőségeit! Nevezze meg azokat a didaktikai feladatokat, amelyeknek Ön szerint megszilárdító funkcióval is rendelkeznek! Ismertesse a megszilárdításhoz is alkalmazható vizuális technikákat! Ismertesse a megszilárdítás helyét az oktatási folyamatban, illetve megvalósításának módjait, módszereit! Helyezze a fentieke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B4F6803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Mutassa be az ellenőrzés és értékelés megvalósításának helyét, módjait, eszközeit és lehetőségeit egy téma tanításán keresztül! Hasonlítsa össze a kritérium-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kritériumainak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056270F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42560E9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ezőgazdasági szakmacsoporton belül a szakmai gyakorlatok általános célkitűzéseit, személyi és tárgyi feltételeit, a foglalkozások lehetséges helyszíneit! A fentebb sorolt szempontrendszert helyezze valóságos oktatási szituációba egy gyakorlati foglalkozás kapcsán! Ismertesse az ezen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903AB28" w14:textId="77777777"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egy szakmai feladat-orientált, új jártasságok és készségek elsajátíttatására szolgáló gyakorlati foglalkozás felépítését a kompetenciák tükrében, választott tanítási egységen keresztül! Elemezze kiemelten a gyakorlati alkalmazást, mint didaktikai feladatot, illetve 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CC9CF35" w14:textId="77777777"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1F0E81" w14:textId="77777777"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C3437" w14:textId="77777777"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C1B84" w14:textId="0B6F8B69"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620B22">
        <w:rPr>
          <w:rFonts w:ascii="Times New Roman" w:hAnsi="Times New Roman" w:cs="Times New Roman"/>
          <w:sz w:val="24"/>
          <w:szCs w:val="24"/>
        </w:rPr>
        <w:t>6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620B22">
        <w:rPr>
          <w:rFonts w:ascii="Times New Roman" w:hAnsi="Times New Roman" w:cs="Times New Roman"/>
          <w:sz w:val="24"/>
          <w:szCs w:val="24"/>
        </w:rPr>
        <w:t>május</w:t>
      </w:r>
      <w:r w:rsidR="009336DB">
        <w:rPr>
          <w:rFonts w:ascii="Times New Roman" w:hAnsi="Times New Roman" w:cs="Times New Roman"/>
          <w:sz w:val="24"/>
          <w:szCs w:val="24"/>
        </w:rPr>
        <w:t xml:space="preserve"> </w:t>
      </w:r>
      <w:r w:rsidR="00620B22">
        <w:rPr>
          <w:rFonts w:ascii="Times New Roman" w:hAnsi="Times New Roman" w:cs="Times New Roman"/>
          <w:sz w:val="24"/>
          <w:szCs w:val="24"/>
        </w:rPr>
        <w:t>27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14:paraId="32E86242" w14:textId="77777777"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0E4683" w14:textId="77777777"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B3BC78" w14:textId="77777777"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52403A" w14:textId="77777777"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14:paraId="3676DBFE" w14:textId="77777777"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14:paraId="08E280D5" w14:textId="77777777"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egyetemi </w:t>
      </w:r>
      <w:r w:rsidR="00D32765">
        <w:rPr>
          <w:rFonts w:ascii="Times New Roman" w:hAnsi="Times New Roman" w:cs="Times New Roman"/>
          <w:sz w:val="24"/>
          <w:szCs w:val="24"/>
        </w:rPr>
        <w:t>tanár</w:t>
      </w:r>
    </w:p>
    <w:p w14:paraId="747531E2" w14:textId="77777777" w:rsidR="00FC708F" w:rsidRPr="006B2B8E" w:rsidRDefault="007F1A2C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562840" w:rsidRPr="006B2B8E">
        <w:rPr>
          <w:rFonts w:ascii="Times New Roman" w:hAnsi="Times New Roman" w:cs="Times New Roman"/>
          <w:sz w:val="24"/>
          <w:szCs w:val="24"/>
        </w:rPr>
        <w:t>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648428">
    <w:abstractNumId w:val="12"/>
  </w:num>
  <w:num w:numId="2" w16cid:durableId="1107190270">
    <w:abstractNumId w:val="2"/>
  </w:num>
  <w:num w:numId="3" w16cid:durableId="2025202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0845452">
    <w:abstractNumId w:val="21"/>
  </w:num>
  <w:num w:numId="5" w16cid:durableId="1616980362">
    <w:abstractNumId w:val="17"/>
  </w:num>
  <w:num w:numId="6" w16cid:durableId="873692573">
    <w:abstractNumId w:val="18"/>
  </w:num>
  <w:num w:numId="7" w16cid:durableId="1882866025">
    <w:abstractNumId w:val="15"/>
  </w:num>
  <w:num w:numId="8" w16cid:durableId="1332757243">
    <w:abstractNumId w:val="7"/>
  </w:num>
  <w:num w:numId="9" w16cid:durableId="1979652142">
    <w:abstractNumId w:val="14"/>
  </w:num>
  <w:num w:numId="10" w16cid:durableId="514541949">
    <w:abstractNumId w:val="19"/>
  </w:num>
  <w:num w:numId="11" w16cid:durableId="1682778055">
    <w:abstractNumId w:val="0"/>
  </w:num>
  <w:num w:numId="12" w16cid:durableId="1472745934">
    <w:abstractNumId w:val="1"/>
  </w:num>
  <w:num w:numId="13" w16cid:durableId="1260914690">
    <w:abstractNumId w:val="6"/>
  </w:num>
  <w:num w:numId="14" w16cid:durableId="1851261443">
    <w:abstractNumId w:val="10"/>
  </w:num>
  <w:num w:numId="15" w16cid:durableId="1497842474">
    <w:abstractNumId w:val="20"/>
  </w:num>
  <w:num w:numId="16" w16cid:durableId="677077980">
    <w:abstractNumId w:val="22"/>
  </w:num>
  <w:num w:numId="17" w16cid:durableId="355347486">
    <w:abstractNumId w:val="23"/>
  </w:num>
  <w:num w:numId="18" w16cid:durableId="949894626">
    <w:abstractNumId w:val="9"/>
  </w:num>
  <w:num w:numId="19" w16cid:durableId="6830123">
    <w:abstractNumId w:val="11"/>
  </w:num>
  <w:num w:numId="20" w16cid:durableId="1986935812">
    <w:abstractNumId w:val="16"/>
  </w:num>
  <w:num w:numId="21" w16cid:durableId="1856727346">
    <w:abstractNumId w:val="8"/>
  </w:num>
  <w:num w:numId="22" w16cid:durableId="1500805721">
    <w:abstractNumId w:val="5"/>
  </w:num>
  <w:num w:numId="23" w16cid:durableId="1361736962">
    <w:abstractNumId w:val="4"/>
  </w:num>
  <w:num w:numId="24" w16cid:durableId="15439039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B43F5"/>
    <w:rsid w:val="000C00D3"/>
    <w:rsid w:val="00105147"/>
    <w:rsid w:val="00153408"/>
    <w:rsid w:val="00171BC9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0B22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7F1A2C"/>
    <w:rsid w:val="008A29A3"/>
    <w:rsid w:val="009336DB"/>
    <w:rsid w:val="0094317B"/>
    <w:rsid w:val="009566E7"/>
    <w:rsid w:val="00972EEF"/>
    <w:rsid w:val="009A694B"/>
    <w:rsid w:val="009D095A"/>
    <w:rsid w:val="009E442B"/>
    <w:rsid w:val="00A73CC9"/>
    <w:rsid w:val="00A84581"/>
    <w:rsid w:val="00B20BFC"/>
    <w:rsid w:val="00B36082"/>
    <w:rsid w:val="00B56E2A"/>
    <w:rsid w:val="00BB4533"/>
    <w:rsid w:val="00C20458"/>
    <w:rsid w:val="00C55A00"/>
    <w:rsid w:val="00C647E4"/>
    <w:rsid w:val="00D30CB0"/>
    <w:rsid w:val="00D32765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CA8162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4</Words>
  <Characters>6861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6-05-27T10:09:00Z</dcterms:created>
  <dcterms:modified xsi:type="dcterms:W3CDTF">2026-05-27T10:09:00Z</dcterms:modified>
</cp:coreProperties>
</file>